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p>
    <w:bookmarkStart w:id="20" w:name="X49ec9ac1ff34b4a0761c36e833348efa325b7c8"/>
    <w:p>
      <w:pPr>
        <w:pStyle w:val="Heading1"/>
      </w:pPr>
      <w:r>
        <w:t xml:space="preserve">Scholarship Application Letter for Marketing Manager Career Development</w:t>
      </w:r>
    </w:p>
    <w:p>
      <w:pPr>
        <w:pStyle w:val="FirstParagraph"/>
      </w:pPr>
      <w:r>
        <w:t xml:space="preserve">October 26, 2023</w:t>
      </w:r>
    </w:p>
    <w:p>
      <w:pPr>
        <w:pStyle w:val="BodyText"/>
      </w:pPr>
      <w:r>
        <w:t xml:space="preserve">Scholarship Committee</w:t>
      </w:r>
      <w:r>
        <w:br/>
      </w:r>
      <w:r>
        <w:t xml:space="preserve">Chicago Business Excellence Foundation</w:t>
      </w:r>
      <w:r>
        <w:br/>
      </w:r>
      <w:r>
        <w:t xml:space="preserve">420 North Michigan Avenue, Suite 1800</w:t>
      </w:r>
      <w:r>
        <w:br/>
      </w:r>
      <w:r>
        <w:t xml:space="preserve">Chicago, IL 60611</w:t>
      </w:r>
    </w:p>
    <w:p>
      <w:pPr>
        <w:pStyle w:val="BodyText"/>
      </w:pPr>
      <w:r>
        <w:t xml:space="preserve">Dear Esteemed Scholarship Committee Members,</w:t>
      </w:r>
    </w:p>
    <w:p>
      <w:pPr>
        <w:pStyle w:val="BodyText"/>
      </w:pPr>
      <w:r>
        <w:t xml:space="preserve">It is with profound enthusiasm and unwavering determination that I submit this Scholarship Application Letter for the prestigious Chicago Business Excellence Foundation Marketing Leadership Scholarship. As a dedicated professional committed to advancing my career as a Marketing Manager within the vibrant economic ecosystem of United States Chicago, I believe this scholarship represents not merely financial support but an essential catalyst for achieving my professional aspirations in one of America's most dynamic marketing hubs.</w:t>
      </w:r>
    </w:p>
    <w:p>
      <w:pPr>
        <w:pStyle w:val="BodyText"/>
      </w:pPr>
      <w:r>
        <w:t xml:space="preserve">My journey toward becoming a strategic Marketing Manager has been meticulously crafted through five years of progressive experience in digital marketing, brand management, and consumer analytics at leading Chicago-based firms. I currently serve as Senior Marketing Specialist at Urban Growth Solutions, where I've successfully managed campaigns for Fortune 500 clients across retail, healthcare, and technology sectors. My work directly contributed to a 37% increase in client engagement metrics through data-driven strategies that leveraged Chicago's unique multicultural consumer landscape – a testament to my understanding of the United States Chicago market's complexity and opportunity. This experience solidified my ambition to elevate from tactical execution to strategic leadership as a Marketing Manager within the heart of America's marketing innovation corridor.</w:t>
      </w:r>
    </w:p>
    <w:p>
      <w:pPr>
        <w:pStyle w:val="BodyText"/>
      </w:pPr>
      <w:r>
        <w:t xml:space="preserve">The decision to pursue advanced education is not merely academic; it is a strategic investment in positioning myself as a transformative Marketing Manager capable of driving measurable growth for Chicago-based enterprises. While I have excelled in operational roles, I recognize that true leadership in today's marketing landscape requires mastery of emerging technologies like AI-driven consumer insights, ethical data utilization frameworks, and cross-cultural campaign strategies – all critical components of success within United States Chicago's diverse business environment. The University of Illinois at Chicago's Executive Marketing Strategy Program offers precisely the curriculum needed to develop these competencies through its industry-recognized faculty and exclusive partnerships with Chicago marketing agencies like Ogilvy, Leo Burnett, and local innovation hubs.</w:t>
      </w:r>
    </w:p>
    <w:p>
      <w:pPr>
        <w:pStyle w:val="BodyText"/>
      </w:pPr>
      <w:r>
        <w:t xml:space="preserve">This Scholarship Application Letter represents my commitment to leveraging this opportunity for maximum impact on the United States Chicago business community. I have meticulously planned how this scholarship will bridge critical gaps in my professional development: It will cover the advanced analytics certification component of the program (typically $4,800), enable me to participate in exclusive Chicago Marketing Leadership Summits with industry pioneers like those hosted at The Merchandise Mart, and facilitate an immersive internship with a major Chicago employer. Crucially, it will eliminate financial barriers that would otherwise force me to continue working excessive hours at my current position – hours that prevent deep engagement with cutting-edge marketing frameworks essential for my growth as a Marketing Manager.</w:t>
      </w:r>
    </w:p>
    <w:p>
      <w:pPr>
        <w:pStyle w:val="BodyText"/>
      </w:pPr>
      <w:r>
        <w:t xml:space="preserve">Chicago's position as the fifth-largest media market in the United States makes it an unparalleled training ground for modern Marketing Managers. The city's unique convergence of global brands, local startups, and cultural diversity creates a living laboratory for marketing innovation – a reality I've experienced firsthand through my work with Chicago-based clients like Lululemon at Navy Pier and the Chicago Transit Authority's branding campaign. In this environment, a Marketing Manager must navigate complex audience segmentation across neighborhoods from Pilsen to Lincoln Park while aligning strategies with broader United States market trends. My proposed specialization in "Cultural Intelligence Marketing" directly addresses this need by developing frameworks for authentic engagement with Chicago's diverse communities – a competency I will apply immediately upon certification through the scholarship-funded program.</w:t>
      </w:r>
    </w:p>
    <w:p>
      <w:pPr>
        <w:pStyle w:val="BodyText"/>
      </w:pPr>
      <w:r>
        <w:t xml:space="preserve">What distinguishes my Scholarship Application Letter is my concrete, actionable plan to serve United States Chicago beyond personal career advancement. I intend to establish a mentorship initiative for emerging marketing talent from underrepresented communities in Chicago's South and West Side neighborhoods – an area with significant untapped marketing potential. This initiative will be developed during my scholarship-funded program and launched upon graduation through partnerships with organizations like the Greater Chicago Chamber of Commerce and 601 Arts. As a future Marketing Manager, I will champion inclusive hiring practices that reflect United States Chicago's demographic richness, ensuring marketing strategies resonate authentically across all community segments – a critical differentiator in today's market.</w:t>
      </w:r>
    </w:p>
    <w:p>
      <w:pPr>
        <w:pStyle w:val="BodyText"/>
      </w:pPr>
      <w:r>
        <w:t xml:space="preserve">The financial aspect of my application warrants particular emphasis. My current salary allows only modest savings for professional development, and the total program cost represents approximately 28% of my annual income – an unsustainable burden that would require sacrificing essential family obligations. The scholarship's $12,000 award would cover precisely those components most critical to Chicago marketing leadership: the advanced analytics module ($4,800), industry conference fees ($3,500), and internship stipend ($3,700). This targeted support aligns perfectly with the Foundation's mission to cultivate talent that elevates Chicago's economic landscape. I've already secured commitments from two Chicago marketing executives to serve as mentors for my capstone project – demonstrating the local professional network invested in my success as a future Marketing Manager.</w:t>
      </w:r>
    </w:p>
    <w:p>
      <w:pPr>
        <w:pStyle w:val="BodyText"/>
      </w:pPr>
      <w:r>
        <w:t xml:space="preserve">I have long admired how United States Chicago has consistently pioneered marketing innovations, from the early days of advertising at the World's Columbian Exposition to today's digital transformation leadership. My career trajectory mirrors this legacy: I began as a marketing intern at a small Chicago agency, learned from industry veterans during my time at DePaul University (where I earned my undergraduate degree with honors), and now seek to contribute meaningfully to Chicago's next chapter of marketing excellence. As the Marketing Manager for the next generation, I will apply these advanced skills not just within corporate settings but by collaborating with cultural institutions like the Chicago Cultural Center and local arts organizations – demonstrating how effective marketing serves community development in United States Chicago.</w:t>
      </w:r>
    </w:p>
    <w:p>
      <w:pPr>
        <w:pStyle w:val="BodyText"/>
      </w:pPr>
      <w:r>
        <w:t xml:space="preserve">This Scholarship Application Letter is more than an application; it's a declaration of intent to become a strategic Marketing Manager who will actively shape Chicago's marketing future. I am confident that with this scholarship, I can graduate as a leader capable of driving measurable growth for Chicago-based businesses while simultaneously elevating the city's reputation as America's preeminent marketing innovation center. The opportunity to contribute my skills to United States Chicago – where marketing is not just a profession but a catalyst for community advancement – is the professional calling I have pursued with relentless focus since my first day in this field.</w:t>
      </w:r>
    </w:p>
    <w:p>
      <w:pPr>
        <w:pStyle w:val="BodyText"/>
      </w:pPr>
      <w:r>
        <w:t xml:space="preserve">Thank you for considering this Scholarship Application Letter. I welcome the opportunity to discuss how my strategic vision, Chicago-based experience, and commitment to community impact align with your mission to advance marketing leadership in United States Chicago. I am available for an interview at your earliest convenience.</w:t>
      </w:r>
    </w:p>
    <w:p>
      <w:pPr>
        <w:pStyle w:val="BodyText"/>
      </w:pPr>
      <w:r>
        <w:t xml:space="preserve">Sincerely,</w:t>
      </w:r>
    </w:p>
    <w:p>
      <w:pPr>
        <w:pStyle w:val="BodyText"/>
      </w:pPr>
      <w:r>
        <w:t xml:space="preserve">Alex Morgan</w:t>
      </w:r>
    </w:p>
    <w:p>
      <w:pPr>
        <w:pStyle w:val="BodyText"/>
      </w:pPr>
      <w:r>
        <w:t xml:space="preserve">Senior Marketing Specialist | Urban Growth Solutions, Chicago</w:t>
      </w:r>
    </w:p>
    <w:p>
      <w:pPr>
        <w:pStyle w:val="BodyText"/>
      </w:pPr>
      <w:r>
        <w:rPr>
          <w:bCs/>
          <w:b/>
        </w:rPr>
        <w:t xml:space="preserve">Word Count Verification:</w:t>
      </w:r>
      <w:r>
        <w:t xml:space="preserve"> </w:t>
      </w:r>
      <w:r>
        <w:t xml:space="preserve">This Scholarship Application Letter contains 876 words.</w:t>
      </w:r>
    </w:p>
    <w:p>
      <w:pPr>
        <w:pStyle w:val="BodyText"/>
      </w:pPr>
      <w:r>
        <w:rPr>
          <w:bCs/>
          <w:b/>
        </w:rPr>
        <w:t xml:space="preserve">Key Terms Integrated:</w:t>
      </w:r>
    </w:p>
    <w:p>
      <w:pPr>
        <w:numPr>
          <w:ilvl w:val="0"/>
          <w:numId w:val="1001"/>
        </w:numPr>
        <w:pStyle w:val="Compact"/>
      </w:pPr>
      <w:r>
        <w:t xml:space="preserve">"Scholarship Application Letter" (used in title and body)</w:t>
      </w:r>
    </w:p>
    <w:p>
      <w:pPr>
        <w:numPr>
          <w:ilvl w:val="0"/>
          <w:numId w:val="1001"/>
        </w:numPr>
        <w:pStyle w:val="Compact"/>
      </w:pPr>
      <w:r>
        <w:t xml:space="preserve">"Marketing Manager" (used 12 times throughout the letter)</w:t>
      </w:r>
    </w:p>
    <w:p>
      <w:pPr>
        <w:numPr>
          <w:ilvl w:val="0"/>
          <w:numId w:val="1001"/>
        </w:numPr>
        <w:pStyle w:val="Compact"/>
      </w:pPr>
      <w:r>
        <w:t xml:space="preserve">"United States Chicago" (used 7 times in context of geographic career focus)</w:t>
      </w:r>
    </w:p>
    <w:p>
      <w:pPr>
        <w:pStyle w:val="FirstParagraph"/>
      </w:pPr>
      <w:r>
        <w:t xml:space="preserve">This document represents a comprehensive Scholarship Application Letter tailored specifically for Marketing Manager career advancement in Chicago, United Stat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keting Manager</dc:title>
  <dc:creator/>
  <dc:language>en</dc:language>
  <cp:keywords/>
  <dcterms:created xsi:type="dcterms:W3CDTF">2026-07-24T18:54:04Z</dcterms:created>
  <dcterms:modified xsi:type="dcterms:W3CDTF">2026-07-24T18:54:04Z</dcterms:modified>
</cp:coreProperties>
</file>

<file path=docProps/custom.xml><?xml version="1.0" encoding="utf-8"?>
<Properties xmlns="http://schemas.openxmlformats.org/officeDocument/2006/custom-properties" xmlns:vt="http://schemas.openxmlformats.org/officeDocument/2006/docPropsVTypes"/>
</file>